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E45DC">
        <w:rPr>
          <w:rFonts w:ascii="AT*Toronto" w:hAnsi="AT*Toronto"/>
          <w:b/>
          <w:sz w:val="32"/>
        </w:rPr>
        <w:t>1</w:t>
      </w:r>
      <w:r w:rsidR="0098292F">
        <w:rPr>
          <w:rFonts w:ascii="AT*Toronto" w:hAnsi="AT*Toronto"/>
          <w:b/>
          <w:sz w:val="32"/>
        </w:rPr>
        <w:t>3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AA04F5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98292F">
        <w:t>26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3250D5">
        <w:t xml:space="preserve">ému funkcionárovi </w:t>
      </w:r>
      <w:r w:rsidR="0098292F">
        <w:t>Stanislavovi Beňovi, bývalému členovi predstavenstva, Národná diaľničná spoločnosť, a. s.</w:t>
      </w:r>
    </w:p>
    <w:p w:rsidR="0098292F" w:rsidRPr="00DB449E" w:rsidRDefault="0098292F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AA04F5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2</w:t>
      </w:r>
      <w:r w:rsidR="0098292F">
        <w:t>8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7234A5">
        <w:t xml:space="preserve"> </w:t>
      </w:r>
      <w:r w:rsidR="008100B6" w:rsidRPr="003850F1">
        <w:t xml:space="preserve">voči </w:t>
      </w:r>
      <w:r w:rsidR="003250D5">
        <w:t xml:space="preserve">verejnému funkcionárovi </w:t>
      </w:r>
      <w:r w:rsidR="0098292F">
        <w:t>Stanislavovi Beňovi, bývalému členovi predstavenstva, N</w:t>
      </w:r>
      <w:r w:rsidR="00CF2545">
        <w:t>árodná diaľničná spoločnosť, a.</w:t>
      </w:r>
      <w:bookmarkStart w:id="0" w:name="_GoBack"/>
      <w:bookmarkEnd w:id="0"/>
      <w:r w:rsidR="0098292F">
        <w:t>s.</w:t>
      </w:r>
    </w:p>
    <w:p w:rsidR="0098292F" w:rsidRPr="003850F1" w:rsidRDefault="0098292F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7C5950" w:rsidRDefault="007C5950" w:rsidP="007C595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44B5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234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1D10"/>
    <w:rsid w:val="00785974"/>
    <w:rsid w:val="00797B1C"/>
    <w:rsid w:val="007A0F1B"/>
    <w:rsid w:val="007B02D2"/>
    <w:rsid w:val="007B5501"/>
    <w:rsid w:val="007B566D"/>
    <w:rsid w:val="007B6A74"/>
    <w:rsid w:val="007C36D7"/>
    <w:rsid w:val="007C5950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499E"/>
    <w:rsid w:val="00CA655F"/>
    <w:rsid w:val="00CB6162"/>
    <w:rsid w:val="00CB7202"/>
    <w:rsid w:val="00CF2545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0F241D2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E48FB-A25B-4967-8EF3-DDCE94A3E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9</cp:revision>
  <cp:lastPrinted>2025-07-02T07:46:00Z</cp:lastPrinted>
  <dcterms:created xsi:type="dcterms:W3CDTF">2025-06-19T14:10:00Z</dcterms:created>
  <dcterms:modified xsi:type="dcterms:W3CDTF">2025-07-02T07:46:00Z</dcterms:modified>
</cp:coreProperties>
</file>